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eec602</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4eec602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eec602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r>
        <w:t xml:space="preserve">&gt; PRY01 Gobierno SOA. Contenido de los Productos Contractuales</w:t>
      </w:r>
      <w:r>
        <w:t xml:space="preserve">&gt; Contrato 1812020</w:t>
      </w:r>
      <w:r>
        <w:t xml:space="preserve">&gt; FNA, Stefanini</w:t>
      </w:r>
      <w:r>
        <w:t xml:space="preserve">&gt;</w:t>
      </w:r>
      <w:r>
        <w:t xml:space="preserve"> </w:t>
      </w:r>
      <w:r>
        <w:t xml:space="preserve">02 Jun 2023&gt;</w:t>
      </w:r>
      <w:r>
        <w:t xml:space="preserve"> </w:t>
      </w:r>
      <w:r>
        <w:t xml:space="preserve">&gt;</w:t>
      </w:r>
      <w:r>
        <w:t xml:space="preserve"> </w:t>
      </w:r>
      <w:r>
        <w:rPr>
          <w:bCs/>
          <w:b/>
        </w:rPr>
        <w:t xml:space="preserve">Version</w:t>
      </w:r>
      <w:r>
        <w:t xml:space="preserve"> </w:t>
      </w:r>
      <w:r>
        <w:t xml:space="preserve">1.4eec602</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ec602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eec602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 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Dos elementos en particular ameritan mención adicional: las capacidades de negocio del FNA seleccionados como ítems impactados por el gobierno SOA, objeto de este proyecto, estas son, Gestión de Tecnología para Negocio, y Gestión de Productos y Funcionalidades (ver imagen abajo).</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 Imagen.</w:t>
        </w:r>
      </w:hyperlink>
      <w:r>
        <w:t xml:space="preserve"> </w:t>
      </w:r>
      <w:r>
        <w:t xml:space="preserve">Capacidades de negocio FNA relacionados con el gobierno SOA, objeto de este proyecto, del E-Service Fase II.</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eec602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eec60214957ddab11a9ca2cc3a6c7d89870732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eec60214957ddab11a9ca2cc3a6c7d89870732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eec60214957ddab11a9ca2cc3a6c7d89870732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eec60214957ddab11a9ca2cc3a6c7d89870732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8:11:22Z</dcterms:created>
  <dcterms:modified xsi:type="dcterms:W3CDTF">2023-06-02T18: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